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AE59982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  <w:t>${bast}</w:t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${tahun_kegiatan}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nomor_bast}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hari_bast}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${tanggal_bast}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bulan_bast}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tahun_kata}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${nama_mitra}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${tahun_kegiatan}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${alamat_mitra}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${nomor_spk}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${tanggal_spk}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bulan_bast}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tahun_kegiatan}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${tanggal_ttd}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${nama_mitra}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593540BE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${/bast}</w:t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